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3E4" w:rsidRPr="009D4D2F" w:rsidRDefault="009D4D2F" w:rsidP="009D4D2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D4D2F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individual student work 3</w:t>
      </w:r>
    </w:p>
    <w:p w:rsidR="009D4D2F" w:rsidRDefault="009D4D2F" w:rsidP="009D4D2F">
      <w:pPr>
        <w:rPr>
          <w:lang w:val="en-US"/>
        </w:rPr>
      </w:pPr>
      <w:r w:rsidRPr="009D4D2F">
        <w:drawing>
          <wp:inline distT="0" distB="0" distL="0" distR="0" wp14:anchorId="58012C35" wp14:editId="6940EDB4">
            <wp:extent cx="5940425" cy="274891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4D2F" w:rsidRPr="009D4D2F" w:rsidRDefault="009D4D2F" w:rsidP="009D4D2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D4D2F">
        <w:rPr>
          <w:rFonts w:ascii="Times New Roman" w:hAnsi="Times New Roman" w:cs="Times New Roman"/>
          <w:sz w:val="28"/>
          <w:szCs w:val="28"/>
          <w:lang w:val="en-US"/>
        </w:rPr>
        <w:t>Build the following topology</w:t>
      </w:r>
    </w:p>
    <w:p w:rsidR="009D4D2F" w:rsidRPr="009D4D2F" w:rsidRDefault="009D4D2F" w:rsidP="009D4D2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D4D2F">
        <w:rPr>
          <w:rFonts w:ascii="Times New Roman" w:hAnsi="Times New Roman" w:cs="Times New Roman"/>
          <w:sz w:val="28"/>
          <w:szCs w:val="28"/>
          <w:lang w:val="en-US"/>
        </w:rPr>
        <w:t>Configure IP addresses and routing protocols</w:t>
      </w:r>
    </w:p>
    <w:p w:rsidR="009D4D2F" w:rsidRPr="009D4D2F" w:rsidRDefault="009D4D2F" w:rsidP="009D4D2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D4D2F">
        <w:rPr>
          <w:rFonts w:ascii="Times New Roman" w:hAnsi="Times New Roman" w:cs="Times New Roman"/>
          <w:sz w:val="28"/>
          <w:szCs w:val="28"/>
          <w:lang w:val="en-US"/>
        </w:rPr>
        <w:t>Create the DHCP configuration</w:t>
      </w:r>
    </w:p>
    <w:p w:rsidR="009D4D2F" w:rsidRPr="009D4D2F" w:rsidRDefault="009D4D2F" w:rsidP="009D4D2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D4D2F">
        <w:rPr>
          <w:rFonts w:ascii="Times New Roman" w:hAnsi="Times New Roman" w:cs="Times New Roman"/>
          <w:sz w:val="28"/>
          <w:szCs w:val="28"/>
          <w:lang w:val="en-US"/>
        </w:rPr>
        <w:t>Configure Access control lists and NAT</w:t>
      </w:r>
      <w:bookmarkStart w:id="0" w:name="_GoBack"/>
      <w:bookmarkEnd w:id="0"/>
    </w:p>
    <w:sectPr w:rsidR="009D4D2F" w:rsidRPr="009D4D2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3379E0"/>
    <w:multiLevelType w:val="hybridMultilevel"/>
    <w:tmpl w:val="04E2C25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szS0tDQ2MgbyTJV0lIJTi4sz8/NACgxrAT6G+Q0sAAAA"/>
  </w:docVars>
  <w:rsids>
    <w:rsidRoot w:val="009D4D2F"/>
    <w:rsid w:val="000443CD"/>
    <w:rsid w:val="0023521A"/>
    <w:rsid w:val="004B0CA8"/>
    <w:rsid w:val="005703E4"/>
    <w:rsid w:val="00586F53"/>
    <w:rsid w:val="005B73A2"/>
    <w:rsid w:val="008A630D"/>
    <w:rsid w:val="009D4D2F"/>
    <w:rsid w:val="00C42079"/>
    <w:rsid w:val="00DF477B"/>
    <w:rsid w:val="00EA2AD7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6D06F"/>
  <w15:chartTrackingRefBased/>
  <w15:docId w15:val="{0654DBE4-4E12-4E70-BA6F-270691A78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4D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2-04-30T05:13:00Z</dcterms:created>
  <dcterms:modified xsi:type="dcterms:W3CDTF">2022-04-30T05:16:00Z</dcterms:modified>
</cp:coreProperties>
</file>